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stera corne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ster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orne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25 Cherry Ct, Glenview, IL, USA Glenview, IL, USA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sthera_12@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810212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orne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0/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Talit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